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99f0c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9c67e10f-443c-4d93-88d6-1cbcfa5cf9b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5Z</dcterms:created>
  <dcterms:modified xsi:type="dcterms:W3CDTF">2023-07-03T1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